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992685"/>
    <w:multiLevelType w:val="hybridMultilevel"/>
    <w:tmpl w:val="D35CF2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BA61CB"/>
    <w:multiLevelType w:val="hybridMultilevel"/>
    <w:tmpl w:val="CBBC9616"/>
    <w:lvl w:ilvl="0" w:tplc="04090001">
      <w:start w:val="1"/>
      <w:numFmt w:val="bullet"/>
      <w:lvlText w:val=""/>
      <w:lvlJc w:val="left"/>
      <w:pPr>
        <w:ind w:left="7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9" w:hanging="360"/>
      </w:pPr>
      <w:rPr>
        <w:rFonts w:ascii="Wingdings" w:hAnsi="Wingdings" w:hint="default"/>
      </w:rPr>
    </w:lvl>
  </w:abstractNum>
  <w:abstractNum w:abstractNumId="2" w15:restartNumberingAfterBreak="0">
    <w:nsid w:val="3A742144"/>
    <w:multiLevelType w:val="hybridMultilevel"/>
    <w:tmpl w:val="D7346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CD5E0F"/>
    <w:multiLevelType w:val="hybridMultilevel"/>
    <w:tmpl w:val="3B1C12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B233E2E"/>
    <w:multiLevelType w:val="hybridMultilevel"/>
    <w:tmpl w:val="693EE2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4B46A7A"/>
    <w:multiLevelType w:val="hybridMultilevel"/>
    <w:tmpl w:val="41885E0E"/>
    <w:lvl w:ilvl="0" w:tplc="04090001">
      <w:start w:val="1"/>
      <w:numFmt w:val="bullet"/>
      <w:lvlText w:val=""/>
      <w:lvlJc w:val="left"/>
      <w:pPr>
        <w:ind w:left="104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09" w:hanging="360"/>
      </w:pPr>
      <w:rPr>
        <w:rFonts w:ascii="Wingdings" w:hAnsi="Wingdings" w:hint="default"/>
      </w:rPr>
    </w:lvl>
  </w:abstractNum>
  <w:abstractNum w:abstractNumId="6" w15:restartNumberingAfterBreak="0">
    <w:nsid w:val="7B5D6355"/>
    <w:multiLevelType w:val="hybridMultilevel"/>
    <w:tmpl w:val="FAB0E6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1"/>
  </w:num>
  <w:num w:numId="4">
    <w:abstractNumId w:val="5"/>
  </w:num>
  <w:num w:numId="5">
    <w:abstractNumId w:val="0"/>
  </w:num>
  <w:num w:numId="6">
    <w:abstractNumId w:val="4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QwMbA0NrYwMzQ2MTVU0lEKTi0uzszPAykwqgUA9GXlcCwAAAA="/>
  </w:docVars>
  <w:rsids>
    <w:rsidRoot w:val="00F461C7"/>
    <w:rsid w:val="00005D8A"/>
    <w:rsid w:val="00007C1C"/>
    <w:rsid w:val="0002275D"/>
    <w:rsid w:val="000439D0"/>
    <w:rsid w:val="00045E4F"/>
    <w:rsid w:val="0006729A"/>
    <w:rsid w:val="0009735F"/>
    <w:rsid w:val="000C12D3"/>
    <w:rsid w:val="000C5EF9"/>
    <w:rsid w:val="000D7328"/>
    <w:rsid w:val="001512A8"/>
    <w:rsid w:val="001522DF"/>
    <w:rsid w:val="00163476"/>
    <w:rsid w:val="001700E0"/>
    <w:rsid w:val="00190659"/>
    <w:rsid w:val="001B2D0F"/>
    <w:rsid w:val="001E0B54"/>
    <w:rsid w:val="0020478E"/>
    <w:rsid w:val="00220865"/>
    <w:rsid w:val="002761D1"/>
    <w:rsid w:val="002B775D"/>
    <w:rsid w:val="002D2FC0"/>
    <w:rsid w:val="003170B7"/>
    <w:rsid w:val="0031717A"/>
    <w:rsid w:val="00327CD7"/>
    <w:rsid w:val="003805AF"/>
    <w:rsid w:val="0038640E"/>
    <w:rsid w:val="003E2135"/>
    <w:rsid w:val="00447FC6"/>
    <w:rsid w:val="004533E9"/>
    <w:rsid w:val="00467AEC"/>
    <w:rsid w:val="00497B8B"/>
    <w:rsid w:val="004F5CDC"/>
    <w:rsid w:val="005068CB"/>
    <w:rsid w:val="00506E22"/>
    <w:rsid w:val="00565CAD"/>
    <w:rsid w:val="00575E08"/>
    <w:rsid w:val="0057737F"/>
    <w:rsid w:val="005D2FD4"/>
    <w:rsid w:val="00624219"/>
    <w:rsid w:val="00626300"/>
    <w:rsid w:val="00627788"/>
    <w:rsid w:val="00643317"/>
    <w:rsid w:val="00643BAA"/>
    <w:rsid w:val="006462EA"/>
    <w:rsid w:val="00651F9B"/>
    <w:rsid w:val="006844BE"/>
    <w:rsid w:val="00684E12"/>
    <w:rsid w:val="0069663E"/>
    <w:rsid w:val="006A7CB6"/>
    <w:rsid w:val="006B6BC9"/>
    <w:rsid w:val="006D18D0"/>
    <w:rsid w:val="006E11B6"/>
    <w:rsid w:val="006F0E19"/>
    <w:rsid w:val="007136AC"/>
    <w:rsid w:val="00721A70"/>
    <w:rsid w:val="00781291"/>
    <w:rsid w:val="007E76FA"/>
    <w:rsid w:val="008005AA"/>
    <w:rsid w:val="0084367F"/>
    <w:rsid w:val="00861B23"/>
    <w:rsid w:val="00885CFE"/>
    <w:rsid w:val="008B0528"/>
    <w:rsid w:val="008C03E7"/>
    <w:rsid w:val="008D0E34"/>
    <w:rsid w:val="008D7777"/>
    <w:rsid w:val="008E5D06"/>
    <w:rsid w:val="008E6035"/>
    <w:rsid w:val="00900D38"/>
    <w:rsid w:val="00917233"/>
    <w:rsid w:val="009A09B8"/>
    <w:rsid w:val="009E0E46"/>
    <w:rsid w:val="009E4492"/>
    <w:rsid w:val="009F778A"/>
    <w:rsid w:val="00A16103"/>
    <w:rsid w:val="00A252DF"/>
    <w:rsid w:val="00A35F4A"/>
    <w:rsid w:val="00A85DBF"/>
    <w:rsid w:val="00A93684"/>
    <w:rsid w:val="00A97EFF"/>
    <w:rsid w:val="00AA4950"/>
    <w:rsid w:val="00AB35EF"/>
    <w:rsid w:val="00AC000A"/>
    <w:rsid w:val="00AC5CC3"/>
    <w:rsid w:val="00AF43B2"/>
    <w:rsid w:val="00B01B12"/>
    <w:rsid w:val="00B432A9"/>
    <w:rsid w:val="00B72637"/>
    <w:rsid w:val="00BA617D"/>
    <w:rsid w:val="00BB4E5E"/>
    <w:rsid w:val="00BB6523"/>
    <w:rsid w:val="00BF504E"/>
    <w:rsid w:val="00C359A1"/>
    <w:rsid w:val="00C35D1D"/>
    <w:rsid w:val="00C37757"/>
    <w:rsid w:val="00C45AAC"/>
    <w:rsid w:val="00C76314"/>
    <w:rsid w:val="00CA5BD1"/>
    <w:rsid w:val="00CB240B"/>
    <w:rsid w:val="00CF6C6D"/>
    <w:rsid w:val="00CF6EF9"/>
    <w:rsid w:val="00D25478"/>
    <w:rsid w:val="00D343C9"/>
    <w:rsid w:val="00D4283F"/>
    <w:rsid w:val="00D858C6"/>
    <w:rsid w:val="00D906F5"/>
    <w:rsid w:val="00D962CB"/>
    <w:rsid w:val="00DA59D2"/>
    <w:rsid w:val="00DE1214"/>
    <w:rsid w:val="00DF0097"/>
    <w:rsid w:val="00E04F3D"/>
    <w:rsid w:val="00E34658"/>
    <w:rsid w:val="00E435AA"/>
    <w:rsid w:val="00E50D68"/>
    <w:rsid w:val="00E51440"/>
    <w:rsid w:val="00E735E9"/>
    <w:rsid w:val="00E81624"/>
    <w:rsid w:val="00EB364D"/>
    <w:rsid w:val="00ED4C8E"/>
    <w:rsid w:val="00F40330"/>
    <w:rsid w:val="00F461C7"/>
    <w:rsid w:val="00F47206"/>
    <w:rsid w:val="00F473AC"/>
    <w:rsid w:val="00F60735"/>
    <w:rsid w:val="00F745BB"/>
    <w:rsid w:val="00FB1C15"/>
    <w:rsid w:val="00FC2D40"/>
    <w:rsid w:val="00FC556A"/>
    <w:rsid w:val="00FD1C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523D26D"/>
  <w15:chartTrackingRefBased/>
  <w15:docId w15:val="{37AA348C-B9DE-1F48-B679-3549315B0C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Hiperhivatkozs">
    <w:name w:val="Hyperlink"/>
    <w:basedOn w:val="Bekezdsalapbettpusa"/>
    <w:uiPriority w:val="99"/>
    <w:unhideWhenUsed/>
    <w:rsid w:val="00CB240B"/>
    <w:rPr>
      <w:color w:val="0563C1" w:themeColor="hyperlink"/>
      <w:u w:val="single"/>
    </w:rPr>
  </w:style>
  <w:style w:type="character" w:styleId="Feloldatlanmegemlts">
    <w:name w:val="Unresolved Mention"/>
    <w:basedOn w:val="Bekezdsalapbettpusa"/>
    <w:uiPriority w:val="99"/>
    <w:semiHidden/>
    <w:unhideWhenUsed/>
    <w:rsid w:val="00CB240B"/>
    <w:rPr>
      <w:color w:val="605E5C"/>
      <w:shd w:val="clear" w:color="auto" w:fill="E1DFDD"/>
    </w:rPr>
  </w:style>
  <w:style w:type="character" w:styleId="Mrltotthiperhivatkozs">
    <w:name w:val="FollowedHyperlink"/>
    <w:basedOn w:val="Bekezdsalapbettpusa"/>
    <w:uiPriority w:val="99"/>
    <w:semiHidden/>
    <w:unhideWhenUsed/>
    <w:rsid w:val="00C35D1D"/>
    <w:rPr>
      <w:color w:val="954F72" w:themeColor="followedHyperlink"/>
      <w:u w:val="single"/>
    </w:rPr>
  </w:style>
  <w:style w:type="paragraph" w:styleId="Listaszerbekezds">
    <w:name w:val="List Paragraph"/>
    <w:basedOn w:val="Norml"/>
    <w:uiPriority w:val="34"/>
    <w:qFormat/>
    <w:rsid w:val="00045E4F"/>
    <w:pPr>
      <w:ind w:left="720"/>
      <w:contextualSpacing/>
    </w:pPr>
  </w:style>
  <w:style w:type="paragraph" w:styleId="Buborkszveg">
    <w:name w:val="Balloon Text"/>
    <w:basedOn w:val="Norml"/>
    <w:link w:val="BuborkszvegChar"/>
    <w:uiPriority w:val="99"/>
    <w:semiHidden/>
    <w:unhideWhenUsed/>
    <w:rsid w:val="00684E12"/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684E12"/>
    <w:rPr>
      <w:rFonts w:ascii="Segoe UI" w:hAnsi="Segoe UI" w:cs="Segoe UI"/>
      <w:sz w:val="18"/>
      <w:szCs w:val="18"/>
    </w:rPr>
  </w:style>
  <w:style w:type="paragraph" w:styleId="NormlWeb">
    <w:name w:val="Normal (Web)"/>
    <w:basedOn w:val="Norml"/>
    <w:uiPriority w:val="99"/>
    <w:semiHidden/>
    <w:unhideWhenUsed/>
    <w:rsid w:val="00F60735"/>
    <w:pPr>
      <w:spacing w:before="100" w:beforeAutospacing="1" w:after="100" w:afterAutospacing="1"/>
    </w:pPr>
    <w:rPr>
      <w:rFonts w:ascii="Times New Roman" w:eastAsia="Times New Roman" w:hAnsi="Times New Roman" w:cs="Times New Roman"/>
      <w:lang w:val="hu-HU" w:eastAsia="hu-HU"/>
    </w:rPr>
  </w:style>
  <w:style w:type="paragraph" w:styleId="lfej">
    <w:name w:val="header"/>
    <w:basedOn w:val="Norml"/>
    <w:link w:val="lfejChar"/>
    <w:unhideWhenUsed/>
    <w:rsid w:val="00FD1CFC"/>
    <w:pPr>
      <w:tabs>
        <w:tab w:val="center" w:pos="4536"/>
        <w:tab w:val="right" w:pos="9072"/>
      </w:tabs>
    </w:pPr>
  </w:style>
  <w:style w:type="character" w:customStyle="1" w:styleId="lfejChar">
    <w:name w:val="Élőfej Char"/>
    <w:basedOn w:val="Bekezdsalapbettpusa"/>
    <w:link w:val="lfej"/>
    <w:uiPriority w:val="99"/>
    <w:rsid w:val="00FD1CFC"/>
  </w:style>
  <w:style w:type="paragraph" w:styleId="llb">
    <w:name w:val="footer"/>
    <w:basedOn w:val="Norml"/>
    <w:link w:val="llbChar"/>
    <w:uiPriority w:val="99"/>
    <w:unhideWhenUsed/>
    <w:rsid w:val="00FD1CFC"/>
    <w:pPr>
      <w:tabs>
        <w:tab w:val="center" w:pos="4536"/>
        <w:tab w:val="right" w:pos="9072"/>
      </w:tabs>
    </w:pPr>
  </w:style>
  <w:style w:type="character" w:customStyle="1" w:styleId="llbChar">
    <w:name w:val="Élőláb Char"/>
    <w:basedOn w:val="Bekezdsalapbettpusa"/>
    <w:link w:val="llb"/>
    <w:uiPriority w:val="99"/>
    <w:rsid w:val="00FD1CF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8837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81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12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F2D62FC-9D22-416D-A62A-7F2DC2580A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4</TotalTime>
  <Pages>17</Pages>
  <Words>4434</Words>
  <Characters>30600</Characters>
  <Application>Microsoft Office Word</Application>
  <DocSecurity>0</DocSecurity>
  <Lines>255</Lines>
  <Paragraphs>69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András Lukács</cp:lastModifiedBy>
  <cp:revision>10</cp:revision>
  <dcterms:created xsi:type="dcterms:W3CDTF">2018-10-16T14:08:00Z</dcterms:created>
  <dcterms:modified xsi:type="dcterms:W3CDTF">2020-04-20T19:44:00Z</dcterms:modified>
</cp:coreProperties>
</file>